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numPr>
          <w:ilvl w:val="0"/>
          <w:numId w:val="1001"/>
        </w:numPr>
        <w:pStyle w:val="Compact"/>
      </w:pPr>
      <w:r>
        <w:t xml:space="preserve">Begin each table on a new page after the list of references, numbered with Arabic numerals.</w:t>
      </w:r>
    </w:p>
    <w:p>
      <w:pPr>
        <w:numPr>
          <w:ilvl w:val="0"/>
          <w:numId w:val="1001"/>
        </w:numPr>
        <w:pStyle w:val="Compact"/>
      </w:pPr>
      <w:r>
        <w:t xml:space="preserve">Leave blank spaces for no entry.</w:t>
      </w:r>
    </w:p>
    <w:p>
      <w:pPr>
        <w:numPr>
          <w:ilvl w:val="0"/>
          <w:numId w:val="1001"/>
        </w:numPr>
        <w:pStyle w:val="Compact"/>
      </w:pPr>
      <w:r>
        <w:t xml:space="preserve">Tables may not contain parts.</w:t>
      </w:r>
    </w:p>
    <w:p>
      <w:pPr>
        <w:numPr>
          <w:ilvl w:val="0"/>
          <w:numId w:val="1001"/>
        </w:numPr>
        <w:pStyle w:val="Compact"/>
      </w:pPr>
      <w:r>
        <w:t xml:space="preserve">Provide the title for each table above the table and the notes below the table.</w:t>
      </w:r>
    </w:p>
    <w:p>
      <w:pPr>
        <w:numPr>
          <w:ilvl w:val="0"/>
          <w:numId w:val="1001"/>
        </w:numPr>
        <w:pStyle w:val="Compact"/>
      </w:pPr>
      <w:r>
        <w:t xml:space="preserve">Order footnotes: abbreviations listed alphabetically and separated by semicolons; others preceded by superscript lowercase letter.</w:t>
      </w:r>
    </w:p>
    <w:bookmarkStart w:id="26" w:name="descriptive-data"/>
    <w:p>
      <w:pPr>
        <w:pStyle w:val="Heading1"/>
      </w:pPr>
      <w:r>
        <w:t xml:space="preserve">Descriptive data</w:t>
      </w:r>
    </w:p>
    <w:bookmarkStart w:id="21" w:name="study-populations"/>
    <w:p>
      <w:pPr>
        <w:pStyle w:val="Heading2"/>
      </w:pPr>
      <w:r>
        <w:t xml:space="preserve">Study populations</w:t>
      </w:r>
    </w:p>
    <w:p>
      <w:pPr>
        <w:numPr>
          <w:ilvl w:val="0"/>
          <w:numId w:val="1002"/>
        </w:numPr>
        <w:pStyle w:val="Compact"/>
      </w:pPr>
      <w:r>
        <w:t xml:space="preserve">Basic characteristics of study participants (demographic, clinical, social), by cohort and overall.</w:t>
      </w:r>
    </w:p>
    <w:p>
      <w:pPr>
        <w:numPr>
          <w:ilvl w:val="1"/>
          <w:numId w:val="1003"/>
        </w:numPr>
        <w:pStyle w:val="Compact"/>
      </w:pPr>
      <w:r>
        <w:t xml:space="preserve">Include all covariates included in primary or secondary analyses.</w:t>
      </w:r>
    </w:p>
    <w:p>
      <w:pPr>
        <w:numPr>
          <w:ilvl w:val="1"/>
          <w:numId w:val="1003"/>
        </w:numPr>
        <w:pStyle w:val="Compact"/>
      </w:pPr>
      <w:r>
        <w:t xml:space="preserve">Indicate number of participants with missing data for each variable of interest.</w:t>
      </w:r>
    </w:p>
    <w:p>
      <w:pPr>
        <w:numPr>
          <w:ilvl w:val="1"/>
          <w:numId w:val="1003"/>
        </w:numPr>
        <w:pStyle w:val="Compact"/>
      </w:pPr>
      <w:r>
        <w:t xml:space="preserve">Report numbers of outcome events or summary measure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pop-desc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Population description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Overall</w:t>
                  </w:r>
                  <w:r>
                    <w:rPr>
                      <w:rFonts w:ascii="Calibri" w:hAnsi="Calibri"/>
                      <w:sz w:val="20"/>
                    </w:rPr>
                    <w:t xml:space="preserve">, N = 1,297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BIB</w:t>
                  </w:r>
                  <w:r>
                    <w:rPr>
                      <w:rFonts w:ascii="Calibri" w:hAnsi="Calibri"/>
                      <w:sz w:val="20"/>
                    </w:rPr>
                    <w:t xml:space="preserve">, N = 204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DEN</w:t>
                  </w:r>
                  <w:r>
                    <w:rPr>
                      <w:rFonts w:ascii="Calibri" w:hAnsi="Calibri"/>
                      <w:sz w:val="20"/>
                    </w:rPr>
                    <w:t xml:space="preserve">, N = 198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KANC</w:t>
                  </w:r>
                  <w:r>
                    <w:rPr>
                      <w:rFonts w:ascii="Calibri" w:hAnsi="Calibri"/>
                      <w:sz w:val="20"/>
                    </w:rPr>
                    <w:t xml:space="preserve">, N = 203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MOBA</w:t>
                  </w:r>
                  <w:r>
                    <w:rPr>
                      <w:rFonts w:ascii="Calibri" w:hAnsi="Calibri"/>
                      <w:sz w:val="20"/>
                    </w:rPr>
                    <w:t xml:space="preserve">, N = 272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RHEA</w:t>
                  </w:r>
                  <w:r>
                    <w:rPr>
                      <w:rFonts w:ascii="Calibri" w:hAnsi="Calibri"/>
                      <w:sz w:val="20"/>
                    </w:rPr>
                    <w:t xml:space="preserve">, N = 199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AB</w:t>
                  </w:r>
                  <w:r>
                    <w:rPr>
                      <w:rFonts w:ascii="Calibri" w:hAnsi="Calibri"/>
                      <w:sz w:val="20"/>
                    </w:rPr>
                    <w:t xml:space="preserve">, N = 221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t reaction time standard error (ms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00 (231, 36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55 (292, 39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8 (185, 30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68 (324, 40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9 (193, 30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41 (281, 39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56 (197, 31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ge of the child at clinical assessment (years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.06 (6.50, 8.9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.61 (6.45, 6.8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.86 (10.41, 1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.40 (6.13, 6.8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.46 (8.17, 8.7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.47 (6.36, 6.6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.82 (8.43, 9.25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 breastfeedin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093 (8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7 (72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8 (6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87 (9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60 (9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6 (88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5 (89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eight of the child (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28 (1.21, 1.3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9 (1.17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44 (1.39, 1.4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21 (1.18, 1.2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34 (1.30, 1.3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20 (1.17, 1.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34 (1.30, 1.37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eight of the child (kg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7 (23, 3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 (20, 2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6 (32, 4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 (21, 2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 (26, 3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 (21, 2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1 (27, 37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isits a fast food restaurant/take away (times / week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3 (0.13, 0.5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0 (0.13, 1.0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3 (0.13, 0.5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3 (0.00, 0.1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3 (0.13, 0.5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0 (0.13, 0.5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3 (0.13, 0.50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ats organic food (times / week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0 (0.00, 3.0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 (0.00, 0.5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0 (0.13, 3.0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13, 3.0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50, 3.0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 (0.00, 1.0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 (0.00, 0.50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fish and seafood (times / week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00 (1.13, 3.5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00 (1.00, 3.1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13 (1.39, 3.0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39, 1.6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63 (1.63, 5.0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50 (1.00, 2.0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50 (2.13, 5.00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fruits (times / week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 (6, 1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 (10, 2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3, 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4, 1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 (9, 2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 (6, 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 (4, 1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vegetables (times / week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4, 1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 (4, 1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 (4, 1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 (4, 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 (6, 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4, 1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 (3, 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of the following best describes your consumption of tobacco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Non-smoker and has never smok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81 (5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8 (7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7 (4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 (52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8 (5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1 (5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3 (47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Non-smoker but previously smoked although not dail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3 (1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 (5.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 (9.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2 (1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3 (2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 (7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 (1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Non-smoker but previously smoked dail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86 (1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 (5.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7 (1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1 (1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3 (1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 (1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2 (19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Smoker but not dail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4 (4.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 (2.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 (5.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 (10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 (4.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 (4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3.2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Daily smok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0 (1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7 (1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5 (2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 (12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 (2.2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3 (2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5 (2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 health on the day of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Norm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255 (9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7 (9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2 (9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8 (98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63 (9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0 (9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15 (97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Health proble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1 (3.2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3.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2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2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 (3.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 (4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 (2.7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od of the child in the last few days before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su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232 (9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8 (9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6 (8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87 (92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62 (9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5 (98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14 (97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Not usu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4 (4.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 (2.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1 (1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 (7.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 (3.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 (2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3.2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ise on the day of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No nois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071 (8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 (1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7 (9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2 (10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63 (9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89 (9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17 (98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Some nois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17 (1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3 (9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 (3.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 (5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 (1.4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Nois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 (0.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 (3.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.5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 rested the night before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209 (9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2 (9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0 (8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0 (9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59 (9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82 (9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6 (93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Not as well as usu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7 (6.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 (5.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7 (1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 (1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 (4.8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 (8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 (6.8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is the ethnicity of the child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Afric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0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3.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Asi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1 (1.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 (6.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2.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Caucasi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157 (9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7 (4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6 (9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0 (10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54 (9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9 (10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1 (10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Native_Americ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 (0.2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 (0.8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 (1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 (8.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 (0.8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Pakistan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0 (6.2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0 (3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White_notEurope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mily affluence scale continuou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 (0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 (1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 (1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.5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 (0.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 (2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 (2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.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 (0.9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8 (2.2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 (7.8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 (2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3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.5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2 (7.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4 (1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 (1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 (1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 (1.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 (1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 (5.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4 (1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0 (2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 (6.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8 (1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 (5.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5 (2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 (1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25 (2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8 (2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 (1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9 (3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7 (2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7 (2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5 (3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10 (32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4 (1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4 (32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0 (2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2 (52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5 (2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5 (34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8 (1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6 (1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0 (4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 (6.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3 (1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 (1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3 (2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ow well would you say your family is managing financially these days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Living comfortabl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12 (32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9 (2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 (2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8 (2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2 (7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5 (1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 (13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Doing alrigh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14 (32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 (3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4 (4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1 (3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4 (2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8 (2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4 (29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Getting b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31 (2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9 (2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6 (18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0 (3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 (1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0 (4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2 (37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Finding it quite difficul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6 (6.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 (3.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 (4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 (6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.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7 (1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 (13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Finding it very difficul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0 (3.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2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 (5.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 (1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 (4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 (6.8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Does not wish to ans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 (0.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3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.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rital statu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living with the fa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9 (3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 (1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1 (1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 (1.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 (1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Living al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212 (9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8 (8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3 (98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8 (8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60 (98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4 (98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19 (99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Other situ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1 (2.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6 (1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 (1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.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 (0.9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ternal active smoking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067 (8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7 (8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1 (7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87 (9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52 (9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6 (7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4 (75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ternal passive smoking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62 (6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5 (7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4 (78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 (5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50 (9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 (9.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2 (42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ny previous child neuropsychological diagnosis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5 (7.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 (1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8 (2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.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 (4.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 (11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e of test (dd/mm/yyy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autum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00 (2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 (2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.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7 (38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5 (3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8 (1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0 (14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sprin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58 (28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8 (2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4 (32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1 (3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7 (1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7 (3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1 (32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summ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7 (2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7 (3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2 (3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7 (1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7 (2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3 (2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1 (9.6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win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39 (2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0 (2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1 (31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8 (1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 (2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0 (1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7 (44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’s se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Ma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87 (4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2 (4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5 (4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2 (4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9 (4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8 (44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1 (46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Fema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10 (5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2 (5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3 (5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1 (55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3 (5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1 (56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0 (54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mputed difference between blood time extraction and last meal ti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33 (2.80, 4.0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33 (2.75, 4.1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17 (2.80, 3.6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33 (2.83, 3.8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38 (2.83, 3.8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00 (3.29, 4.7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00 (2.58, 3.75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reatinine in child (µmol / l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69 (0.88, 2.9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1 (0.57, 1.1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33 (1.98, 4.3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68 (0.95, 2.6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01 (1.19, 3.0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6 (0.40, 1.3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47 (1.52, 3.8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2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</w:t>
                  </w:r>
                </w:p>
              </w:tc>
            </w:tr>
            <w:tr>
              <w:trPr>
                <w:cantSplit/>
              </w:trPr>
              <w:tc>
                <w:tcP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Median (IQR); n (%)</w:t>
                  </w:r>
                </w:p>
              </w:tc>
            </w:tr>
          </w:tbl>
          <w:bookmarkEnd w:id="20"/>
        </w:tc>
      </w:tr>
    </w:tbl>
    <w:bookmarkEnd w:id="21"/>
    <w:bookmarkStart w:id="23" w:name="endocrine-disruptors"/>
    <w:p>
      <w:pPr>
        <w:pStyle w:val="Heading2"/>
      </w:pPr>
      <w:r>
        <w:t xml:space="preserve">Endocrine disruptors</w:t>
      </w:r>
    </w:p>
    <w:p>
      <w:pPr>
        <w:numPr>
          <w:ilvl w:val="0"/>
          <w:numId w:val="1004"/>
        </w:numPr>
        <w:pStyle w:val="Compact"/>
      </w:pPr>
      <w:r>
        <w:t xml:space="preserve">Levels of unprocessed biomarkers (chemicals), with IDs.</w:t>
      </w:r>
    </w:p>
    <w:p>
      <w:pPr>
        <w:numPr>
          <w:ilvl w:val="0"/>
          <w:numId w:val="1004"/>
        </w:numPr>
        <w:pStyle w:val="Compact"/>
      </w:pPr>
      <w:r>
        <w:t xml:space="preserve">Report: minimum and maximum, percentiles, and number of observations above/below the assay’s LOD and LOQ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2" w:name="tbl-edc-desc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Levels of unprocessed chemical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Overall</w:t>
                  </w:r>
                  <w:r>
                    <w:rPr>
                      <w:rFonts w:ascii="Calibri" w:hAnsi="Calibri"/>
                      <w:sz w:val="20"/>
                    </w:rPr>
                    <w:t xml:space="preserve">, N = 976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BIB</w:t>
                  </w:r>
                  <w:r>
                    <w:rPr>
                      <w:rFonts w:ascii="Calibri" w:hAnsi="Calibri"/>
                      <w:sz w:val="20"/>
                    </w:rPr>
                    <w:t xml:space="preserve">, N = 132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DEN</w:t>
                  </w:r>
                  <w:r>
                    <w:rPr>
                      <w:rFonts w:ascii="Calibri" w:hAnsi="Calibri"/>
                      <w:sz w:val="20"/>
                    </w:rPr>
                    <w:t xml:space="preserve">, N = 134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KANC</w:t>
                  </w:r>
                  <w:r>
                    <w:rPr>
                      <w:rFonts w:ascii="Calibri" w:hAnsi="Calibri"/>
                      <w:sz w:val="20"/>
                    </w:rPr>
                    <w:t xml:space="preserve">, N = 180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MOBA</w:t>
                  </w:r>
                  <w:r>
                    <w:rPr>
                      <w:rFonts w:ascii="Calibri" w:hAnsi="Calibri"/>
                      <w:sz w:val="20"/>
                    </w:rPr>
                    <w:t xml:space="preserve">, N = 200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RHEA</w:t>
                  </w:r>
                  <w:r>
                    <w:rPr>
                      <w:rFonts w:ascii="Calibri" w:hAnsi="Calibri"/>
                      <w:sz w:val="20"/>
                    </w:rPr>
                    <w:t xml:space="preserve">, N = 128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AB</w:t>
                  </w:r>
                  <w:r>
                    <w:rPr>
                      <w:rFonts w:ascii="Calibri" w:hAnsi="Calibri"/>
                      <w:sz w:val="20"/>
                    </w:rPr>
                    <w:t xml:space="preserve">, N = 202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3 (15, 7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4 (19, 1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6 (24, 8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7 (14, 5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 (8, 2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7 (13, 5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1 (42, 16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8 (23, 6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3 (38, 10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4 (27, 7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1 (42, 11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1 (13, 3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1 (29, 6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8 (18, 4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n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 (14, 3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 (16, 4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 (13, 3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1 (26, 6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 (14, 3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 (13, 3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 (10, 2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bz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3, 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 (1, 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5, 1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 (3, 1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 (2, 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3, 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3, 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8 (1.5, 5.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2 (1.6, 5.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2 (1.2, 3.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2 (1.8, 4.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7 (1.1, 2.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7 (2.6, 7.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4 (2.0, 6.0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 (12, 3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 (13, 3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 (9, 2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6 (17, 3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 (7, 1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3 (18, 5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1 (14, 37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o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 (7, 2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 (8, 2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 (5, 1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 (11, 2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4, 1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 (12, 3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 (9, 2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cp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3 (20, 5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1 (23, 6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 (15, 3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6 (33, 7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 (14, 3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0 (30, 9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5 (24, 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h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3, 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 (4, 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3, 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3, 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3, 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3, 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3, 10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o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8 (1.7, 5.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2 (1.9, 5.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5 (1.5, 4.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5 (1.5, 4.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1 (1.3, 3.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4 (2.1, 6.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1 (2.1, 5.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 (3, 2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 (4, 5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 (3, 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3, 3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 (2, 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2, 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 (5, 6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6 (0.40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2 (0.39, 1.3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1 (0.49, 1.0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5 (0.34, 1.4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0 (0.39, 1.0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4 (0.30, 1.0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8 (0.45, 1.5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, 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, 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, 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, 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, 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 (0, 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, 8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 (2, 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2, 1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 (2, 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 (2, 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 (3, 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 (2, 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 (2, 7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8 (0.05, 0.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6 (0.04, 0.1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 (0.03, 0.0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9 (0.06, 0.1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8 (0.06, 0.1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7 (0.04, 0.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0 (0.06, 0.2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b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 (1, 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 (1, 1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 (0, 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 (1, 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 (1, 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 (1, 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 (1, 6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c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 (0.3, 1.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 (0.6, 2.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 (0.4, 1.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 (0.4, 1.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 (0.1, 0.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 (0.2, 0.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 (0.4, 2.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 (0.3, 4.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 (0.3, 3.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 (0.3, 6.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 (0.3, 2.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4 (0.3, 4.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1 (0.3, 5.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 (0.3, 5.8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8 (1.2, 6.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1 (0.9, 5.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0 (1.4, 8.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5 (0.9, 4.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3 (0.9, 5.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2 (1.6, 6.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4 (1.6, 7.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5 (0.3, 4.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.2 (0.9, 8.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7 (0.1, 3.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 (0.1, 2.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6 (0.4, 4.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5 (0.4, 5.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6 (0.6, 3.6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2 (0.10, 1.5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2 (0.10, 1.2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3 (0.10, 1.7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2 (0.09, 0.3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2 (0.10, 1.2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3 (0.11, 3.0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3 (0.10, 1.96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Median (IQR)</w:t>
                  </w:r>
                </w:p>
              </w:tc>
            </w:tr>
          </w:tbl>
          <w:bookmarkEnd w:id="22"/>
        </w:tc>
      </w:tr>
    </w:tbl>
    <w:bookmarkEnd w:id="23"/>
    <w:bookmarkStart w:id="25" w:name="corticosteroids"/>
    <w:p>
      <w:pPr>
        <w:pStyle w:val="Heading2"/>
      </w:pPr>
      <w:r>
        <w:t xml:space="preserve">Corticosteroids</w:t>
      </w:r>
    </w:p>
    <w:p>
      <w:pPr>
        <w:numPr>
          <w:ilvl w:val="0"/>
          <w:numId w:val="1005"/>
        </w:numPr>
        <w:pStyle w:val="Compact"/>
      </w:pPr>
      <w:r>
        <w:t xml:space="preserve">Levels of unprocessed biomarkers (metabolites), with IDs.</w:t>
      </w:r>
    </w:p>
    <w:p>
      <w:pPr>
        <w:numPr>
          <w:ilvl w:val="0"/>
          <w:numId w:val="1005"/>
        </w:numPr>
        <w:pStyle w:val="Compact"/>
      </w:pPr>
      <w:r>
        <w:t xml:space="preserve">Table comparing subjects with and without measurement of steroid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tbl-met-desc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Levels of unprocessed corticosteroid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Overall</w:t>
                  </w:r>
                  <w:r>
                    <w:rPr>
                      <w:rFonts w:ascii="Calibri" w:hAnsi="Calibri"/>
                      <w:sz w:val="20"/>
                    </w:rPr>
                    <w:t xml:space="preserve">, N = 976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BIB</w:t>
                  </w:r>
                  <w:r>
                    <w:rPr>
                      <w:rFonts w:ascii="Calibri" w:hAnsi="Calibri"/>
                      <w:sz w:val="20"/>
                    </w:rPr>
                    <w:t xml:space="preserve">, N = 132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DEN</w:t>
                  </w:r>
                  <w:r>
                    <w:rPr>
                      <w:rFonts w:ascii="Calibri" w:hAnsi="Calibri"/>
                      <w:sz w:val="20"/>
                    </w:rPr>
                    <w:t xml:space="preserve">, N = 134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KANC</w:t>
                  </w:r>
                  <w:r>
                    <w:rPr>
                      <w:rFonts w:ascii="Calibri" w:hAnsi="Calibri"/>
                      <w:sz w:val="20"/>
                    </w:rPr>
                    <w:t xml:space="preserve">, N = 180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MOBA</w:t>
                  </w:r>
                  <w:r>
                    <w:rPr>
                      <w:rFonts w:ascii="Calibri" w:hAnsi="Calibri"/>
                      <w:sz w:val="20"/>
                    </w:rPr>
                    <w:t xml:space="preserve">, N = 200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RHEA</w:t>
                  </w:r>
                  <w:r>
                    <w:rPr>
                      <w:rFonts w:ascii="Calibri" w:hAnsi="Calibri"/>
                      <w:sz w:val="20"/>
                    </w:rPr>
                    <w:t xml:space="preserve">, N = 128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AB</w:t>
                  </w:r>
                  <w:r>
                    <w:rPr>
                      <w:rFonts w:ascii="Calibri" w:hAnsi="Calibri"/>
                      <w:sz w:val="20"/>
                    </w:rPr>
                    <w:t xml:space="preserve">, N = 202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4 (3.1, 9.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.3 (3.9, 10.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.8 (4.2, 11.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9 (2.7, 8.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.2 (3.0, 9.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.2 (3.4, 13.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.5 (2.8, 7.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0aDH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3, 1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4, 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 (6, 1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2, 1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4, 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 (3, 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3, 10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0bDH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 (9, 2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 (11, 2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 (12, 3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 (9, 2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 (8, 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 (8, 2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 (8, 18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DH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37 (0.90, 2.0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35 (0.92, 2.0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84 (1.26, 2.5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47 (1.08, 1.9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6 (0.59, 1.7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49 (1.02, 2.1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0 (0.62, 1.7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aTH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,845 (1,660, 4,35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,368 (2,216, 5,27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,453 (1,842, 5,2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,907 (1,656, 4,62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,283 (1,260, 3,45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,002 (1,652, 4,6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,719 (1,548, 3,74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TH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04 (543, 1,40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131 (656, 1,60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212 (723, 1,56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54 (389, 1,25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60 (493, 1,26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82 (565, 1,44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83 (542, 1,195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OH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2 (22, 7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2 (30, 9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5 (29, 7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7 (20, 6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6 (28, 8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2 (21, 9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2 (18, 5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a20acort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8 (52, 14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6 (57, 17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 (57, 15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5 (47, 14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9 (54, 13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2 (47, 13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3 (46, 118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a20bcort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2 (70, 18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3 (67, 17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7 (107, 2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5 (63, 18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5 (68, 17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5 (73, 17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3 (69, 17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20acort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7 (83, 2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8 (98, 29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9 (90, 25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3 (80, 23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4 (87, 20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8 (80, 22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0 (76, 187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20bcort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2 (118, 30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3 (153, 35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 (141, 35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6 (88, 27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86 (115, 26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8 (114, 30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98 (129, 288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1OHAndro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7 (128, 38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5 (141, 34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04 (221, 61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3 (81, 29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54 (152, 40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5 (96, 30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9 (141, 350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ne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 (13, 3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6 (14, 4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8 (14, 4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1 (12, 3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 (14, 3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 (19, 5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 (10, 27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0aDH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 (10, 2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 (7, 2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5 (15, 3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 (8, 2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 (12, 2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 (9, 2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 (10, 2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0bDH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 (6, 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 (5, 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 (10, 1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 (5, 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 (6, 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 (5, 1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 (7, 12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aTH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 (39, 1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0 (52, 13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4 (41, 13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1 (40, 1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5 (36, 10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8 (51, 18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1 (32, 97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TH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,112 (1,868, 4,67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,553 (2,323, 4,79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,591 (2,235, 5,28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,755 (1,448, 3,98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,070 (1,785, 4,63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,542 (2,010, 5,90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,880 (1,605, 4,01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OH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 (6, 1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 (8, 2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 (6, 1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 (7, 2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 (6, 1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 (9, 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 (5, 1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20acortol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41 (364, 96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37 (377, 1,00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77 (566, 1,27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18 (261, 87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81 (318, 90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29 (401, 96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54 (397, 888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20bcortol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45 (335, 82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61 (334, 88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77 (452, 99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05 (272, 76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6 (289, 76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63 (328, 88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31 (367, 780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aTHB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2 (75, 2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8 (104, 24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4 (88, 25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8 (83, 24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6 (61, 18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0 (75, 26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6 (73, 172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THB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 (28, 8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4 (28, 10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0 (34, 9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4 (28, 9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0 (25, 6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3 (28, 7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0 (29, 7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 (2, 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3, 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 (3, 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 (2, 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 (3, 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 (4, 1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 (2, 6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7DOcortol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7 (29, 10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4 (33, 9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6 (45, 13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4 (15, 9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6 (26, 9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1 (28, 9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1 (32, 102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5 (0.26, 0.7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2 (0.29, 0.9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2 (0.25, 0.7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2 (0.22, 0.4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4 (0.25, 0.6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5 (0.22, 0.7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8 (0.37, 0.9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DH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6 (0.17, 0.4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5 (0.17, 0.4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9 (0.19, 0.4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3 (0.18, 0.3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5 (0.17, 0.4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2 (0.18, 0.5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7 (0.16, 0.35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TH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1 (18, 5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7 (21, 5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4 (19, 4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1 (19, 5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6 (14, 4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4 (20, 5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7 (17, 4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7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 (15, 3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 (11, 2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3 (24, 4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 (11, 3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 (17, 3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 (16, 3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 (13, 32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1 (114, 34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0 (87, 23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73 (230, 53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2 (82, 27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6 (113, 28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89 (105, 30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52 (149, 40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3 (0.31, 0.9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6 (0.54, 0.9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49, 1.8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5 (0.18, 0.5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1 (0.28, 0.7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8 (0.26, 0.6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7 (0.31, 1.0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ndro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84 (78, 39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0 (70, 25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50 (297, 97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8 (40, 22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5 (63, 29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0 (62, 22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5 (131, 508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io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1 (51, 23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 (30, 13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69 (223, 55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5 (38, 1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1 (46, 18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6 (41, 14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8 (84, 30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Unknow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</w:tr>
            <w:tr>
              <w:trPr>
                <w:cantSplit/>
              </w:trPr>
              <w:tc>
                <w:tcP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Median (IQR)</w:t>
                  </w:r>
                </w:p>
              </w:tc>
            </w:tr>
          </w:tbl>
          <w:bookmarkEnd w:id="24"/>
        </w:tc>
      </w:tr>
    </w:tbl>
    <w:bookmarkEnd w:id="25"/>
    <w:bookmarkEnd w:id="26"/>
    <w:bookmarkStart w:id="35" w:name="main-results"/>
    <w:p>
      <w:pPr>
        <w:pStyle w:val="Heading1"/>
      </w:pPr>
      <w:r>
        <w:t xml:space="preserve">Main results</w:t>
      </w:r>
    </w:p>
    <w:bookmarkStart w:id="30" w:name="balancing-weights"/>
    <w:p>
      <w:pPr>
        <w:pStyle w:val="Heading2"/>
      </w:pPr>
      <w:r>
        <w:t xml:space="preserve">Balancing weigh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weights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Weigh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1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dian (IQR)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1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Range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 = 1,297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 = 1,297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4 (0.61, 1.2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8, 1.7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2 (0.46, 1.3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6, 1.8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n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60, 1.3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0, 1.7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bz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66, 1.2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4, 1.6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65, 1.2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1, 1.6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6 (0.53, 1.3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7, 1.7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o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6 (0.53, 1.3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5, 1.7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cp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5 (0.49, 1.3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5, 1.8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h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74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8, 1.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o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78, 1.2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3, 1.4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90, 1.1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4, 1.2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96, 1.0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9, 1.1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92, 1.1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9, 1.2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70, 1.2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9, 1.5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91, 1.1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1, 1.2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b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92, 1.1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9, 1.2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c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7, 1.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7, 1.2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72, 1.2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9, 1.5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80, 1.2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8, 1.3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1, 1.1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0, 1.3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82, 1.1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1, 1.40</w:t>
                  </w:r>
                </w:p>
              </w:tc>
            </w:tr>
            <w:tr>
              <w:trPr>
                <w:cantSplit/>
              </w:trPr>
              <w:tc>
                <w:tcPr>
                  <w:gridSpan w:val="3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Truncated weights.</w:t>
                  </w:r>
                </w:p>
              </w:tc>
            </w:tr>
          </w:tbl>
          <w:bookmarkEnd w:id="27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tbl-weights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5: Weigh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1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dian (IQR)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1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Range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 = 976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 = 976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2 (0.60, 1.2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8, 1.7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8 (0.44, 1.3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8, 1.9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n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53, 1.3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4, 1.8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bz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5 (0.67, 1.2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5, 1.6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65, 1.2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3, 1.6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56, 1.3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1, 1.7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o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52, 1.3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7, 1.7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cp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6 (0.55, 1.3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9, 1.7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h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73, 1.2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6, 1.4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o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71, 1.2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5, 1.5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90, 1.1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5, 1.2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0, 1.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3, 1.2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92, 1.1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6, 1.2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70, 1.2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1, 1.5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90, 1.1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5, 1.2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b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92, 1.1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8, 1.2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c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6, 1.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8, 1.2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75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1, 1.4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79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6, 1.4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81, 1.2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4, 1.4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82, 1.1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2, 1.41</w:t>
                  </w:r>
                </w:p>
              </w:tc>
            </w:tr>
            <w:tr>
              <w:trPr>
                <w:cantSplit/>
              </w:trPr>
              <w:tc>
                <w:tcPr>
                  <w:gridSpan w:val="3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Truncated weights.</w:t>
                  </w:r>
                </w:p>
              </w:tc>
            </w:tr>
          </w:tbl>
          <w:bookmarkEnd w:id="28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tbl-weights-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6: Weigh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1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dian (IQR)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1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Range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 = 976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 = 976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l_produ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53, 1.4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5, 1.8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l_metabolis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73, 1.2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4, 1.5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ne_produ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57, 1.3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0, 1.7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X11bHS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70, 1.2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5, 1.57</w:t>
                  </w:r>
                </w:p>
              </w:tc>
            </w:tr>
            <w:tr>
              <w:trPr>
                <w:cantSplit/>
              </w:trPr>
              <w:tc>
                <w:tcPr>
                  <w:gridSpan w:val="3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Truncated weights.</w:t>
                  </w:r>
                </w:p>
              </w:tc>
            </w:tr>
          </w:tbl>
          <w:bookmarkEnd w:id="29"/>
        </w:tc>
      </w:tr>
    </w:tbl>
    <w:bookmarkEnd w:id="30"/>
    <w:bookmarkStart w:id="34" w:name="marginal-comparisons"/>
    <w:p>
      <w:pPr>
        <w:pStyle w:val="Heading2"/>
      </w:pPr>
      <w:r>
        <w:t xml:space="preserve">Marginal compariso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tbl-margina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7: Average comparison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hitrt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2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OP pesticide metabolit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3 (-0.066, 0.07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 (-0.037, 0.056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26 (-0.052, 0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7 (-0.045, 0.03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2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henol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c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8 (-0.027, 0.06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 (-0.038, 0.05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b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9 (-0.018, 0.056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42 (0.014, 0.069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8 (-0.028, 0.04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1 (-0.025, 0.028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 (-0.014, 0.03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2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hthalate metabolit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o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23 (0.003, 0.042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h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38 (0.001, 0.075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n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8 (-0.033, 0.04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 (-0.045, 0.086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2 (-0.028, 0.02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o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33 (-0.002, 0.068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35 (0.007, 0.062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4 (-0.006, 0.05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cp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4 (-0.015, 0.042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bz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5 (-0.001, 0.051)</w:t>
                  </w:r>
                </w:p>
              </w:tc>
            </w:tr>
            <w:tr>
              <w:trPr>
                <w:cantSplit/>
              </w:trPr>
              <w:tc>
                <w:tcPr>
                  <w:gridSpan w:val="2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*Significant results.</w:t>
                  </w:r>
                </w:p>
              </w:tc>
            </w:tr>
          </w:tbl>
          <w:bookmarkEnd w:id="31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tbl-marginal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8: Average comparison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bhs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rtisol metabolis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rtisol produc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rtisone production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OP pesticide metabolit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73 (0.035, 0.111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2 (-0.041, 0.08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79 (0.024, 0.135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38 (0.072, 0.203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67 (0.029, 0.106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4 (-0.053, 0.0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1 (-0.031, 0.13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09 (0.046, 0.172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34 (-0.017, 0.08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4 (-0.024, 0.05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2 (-0.091, 0.08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33 (-0.066, 0.13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5 (-0.023, 0.03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87 (0.045, 0.129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59 (0.067, 0.251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35 (0.057, 0.214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henol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c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5 (-0.069, 0.05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7 (-0.044, 0.15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94 (-0.037, 0.22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72 (-0.031, 0.176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5 (-0.045, 0.07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31 (-0.007, 0.06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34 (-0.039, 0.10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3 (-0.031, 0.117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b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3 (-0.025, 0.0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6 (-0.033, 0.04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5 (-0.089, 0.11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 (-0.083, 0.10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55 (0.017, 0.092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4 (-0.037, 0.04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64 (0.012, 0.116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08 (0.032, 0.183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1 (-0.012, 0.09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6 (-0.002, 0.09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5 (0.077, 0.224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64 (0.097, 0.232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22 (-0.075, 0.03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1 (-0.065, 0.04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2 (-0.11, 0.0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39 (-0.118, 0.04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37 (0.016, 0.059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37 (0.041, 0.233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274 (0.11, 0.439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264 (0.135, 0.393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hthalate metabolit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o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6 (-0.044, 0.03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23 (0.065, 0.18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94 (0.004, 0.184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71 (0.004, 0.139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h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7 (-0.019, 0.05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51 (0.069, 0.234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43 (0.018, 0.268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36 (0.041, 0.231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n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1 (-0.036, 0.05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53 (0.029, 0.277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11 (-0.078, 0.30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03 (-0.042, 0.24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-0.083 (-0.145, -0.022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02 (0.056, 0.148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65 (-0.058, 0.18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29 (-0.13, 0.072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6 (-0.036, 0.04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4 (-0.047, 0.09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34 (-0.076, 0.14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33 (-0.077, 0.14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o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4 (-0.052, 0.04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21 (0.002, 0.24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1 (-0.068, 0.28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89 (-0.056, 0.23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36 (0.009, 0.062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17 (0.022, 0.212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2 (0.043, 0.357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2 (0.08, 0.321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1 (-0.013, 0.05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27 (0.004, 0.251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24 (-0.081, 0.3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25 (-0.043, 0.29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cp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7 (-0.026, 0.0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27 (0.02, 0.234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44 (-0.05, 0.33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38 (-0.041, 0.317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bz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8 (-0.05, 0.06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64 (-0.036, 0.16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5 (-0.13, 0.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4 (-0.103, 0.211)</w:t>
                  </w:r>
                </w:p>
              </w:tc>
            </w:tr>
            <w:tr>
              <w:trPr>
                <w:cantSplit/>
              </w:trPr>
              <w:tc>
                <w:tcP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*Significant results.</w:t>
                  </w:r>
                </w:p>
              </w:tc>
            </w:tr>
          </w:tbl>
          <w:bookmarkEnd w:id="32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tbl-marginal-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9: Average comparison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hitrt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2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TM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X11bHS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2 (-0.012, 0.037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ne produ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1 (-0.038, 0.0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l produ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1 (-0.05, 0.048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l metabolis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3 (-0.037, 0.043)</w:t>
                  </w:r>
                </w:p>
              </w:tc>
            </w:tr>
            <w:tr>
              <w:trPr>
                <w:cantSplit/>
              </w:trPr>
              <w:tc>
                <w:tcPr>
                  <w:gridSpan w:val="2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*Significant results.</w:t>
                  </w:r>
                </w:p>
              </w:tc>
            </w:tr>
          </w:tbl>
          <w:bookmarkEnd w:id="33"/>
        </w:tc>
      </w:tr>
    </w:tbl>
    <w:bookmarkEnd w:id="34"/>
    <w:bookmarkEnd w:id="35"/>
    <w:bookmarkStart w:id="40" w:name="other-analyses"/>
    <w:p>
      <w:pPr>
        <w:pStyle w:val="Heading1"/>
      </w:pPr>
      <w:r>
        <w:t xml:space="preserve">Other analyses</w:t>
      </w:r>
    </w:p>
    <w:bookmarkStart w:id="39" w:name="marginal-hypothesis"/>
    <w:p>
      <w:pPr>
        <w:pStyle w:val="Heading2"/>
      </w:pPr>
      <w:r>
        <w:t xml:space="preserve">Marginal hypothesi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tbl-hypothesis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0: Hypothesis testing for effect modification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hitrt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2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OP pesticide metabolit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2 (-0.089, 0.09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7 (-0.028, 0.0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23 (-0.12, 0.07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8 (-0.034, 0.018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2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henol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c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1 (-0.032, 0.02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21 (-0.083, 0.042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b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-0.032 (-0.061, -0.003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32 (-0.092, 0.028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15 (-0.055, 0.026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2 (-0.023, 0.067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33 (-0.092, 0.025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2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hthalate metabolit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o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 (-0.011, 0.057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h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47 (-0.106, 0.01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n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7 (-0.086, 0.14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9 (-0.079, 0.136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95 (0.02, 0.17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o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4 (-0.08, 0.072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1 (-0.103, 0.082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18 (-0.11, 0.07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cp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4 (-0.078, 0.07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bz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61 (0.005, 0.118)*</w:t>
                  </w:r>
                </w:p>
              </w:tc>
            </w:tr>
            <w:tr>
              <w:trPr>
                <w:cantSplit/>
              </w:trPr>
              <w:tc>
                <w:tcPr>
                  <w:gridSpan w:val="2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*Significant results.</w:t>
                  </w:r>
                </w:p>
              </w:tc>
            </w:tr>
          </w:tbl>
          <w:bookmarkEnd w:id="36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tbl-hypothesis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1: Hypothesis testing for effect modification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bhs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rtisol metabolis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rtisol produc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rtisone production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OP pesticide metabolit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23 (-0.145, 0.09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32 (0.035, 0.229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212 (0.093, 0.331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5 (-0.034, 0.335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37 (-0.078, 0.15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25 (-0.106, 0.05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34 (-0.061, 0.12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64 (-0.097, 0.225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68 (0.01, 0.125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5 (-0.074, 0.16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79 (-0.017, 0.37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215 (0.053, 0.377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-0.038 (-0.074, -0.002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34 (-0.052, 0.11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02 (-0.118, 0.3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6 (-0.159, 0.25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henol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c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1 (-0.027, 0.12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4 (-0.096, 0.08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9 (-0.087, 0.18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91 (0.04, 0.143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39 (-0.058, 0.13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64 (-0.135, 0.00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85 (-0.1, 0.26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09 (-0.005, 0.22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b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3 (-0.11, 0.11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1 (-0.126, 0.1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78 (-0.145, 0.30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67 (-0.13, 0.265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15 (-0.072, 0.04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22 (-0.122, 0.07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42 (0.016, 0.268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03 (0.019, 0.187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6 (-0.047, 0.13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9 (-0.126, 0.10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9 (-0.104, 0.28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2 (-0.097, 0.336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-0.097 (-0.161, -0.033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61 (-0.003, 0.12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25 (0.042, 0.209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7 (-0.094, 0.107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17 (-0.155, 0.12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18 (-0.121, 0.08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12 (-0.019, 0.24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75 (-0.056, 0.207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hthalate metabolit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o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2 (-0.121, 0.12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7 (-0.113, 0.14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08 (-0.064, 0.27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91 (-0.017, 0.19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h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6 (-0.06, 0.09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8 (-0.082, 0.11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47 (0.008, 0.286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38 (0.004, 0.271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n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66 (-0.048, 0.1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3 (-0.138, 0.14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3 (-0.181, 0.28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1 (-0.048, 0.268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18 (-0.148, 0.11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2 (-0.133, 0.21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7 (-0.181, 0.27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1 (-0.119, 0.162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64 (-0.043, 0.17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25 (-0.126, 0.07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-0.116 (-0.196, -0.037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29 (-0.18, 0.122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o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7 (-0.171, 0.0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78 (0.011, 0.144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 (0.011, 0.189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3 (-0.063, 0.08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3 (-0.117, 0.1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76 (0.028, 0.125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79 (0.086, 0.272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144 (0.034, 0.255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66 (-0.158, 0.02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79 (-0.004, 0.16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06 (-0.005, 0.21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2 (-0.052, 0.097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cp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44 (-0.145, 0.05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2 (-0.013, 0.11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0.072 (0.007, 0.138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6 (-0.074, 0.106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bz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67 (-0.062, 0.19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-0.078 (-0.131, -0.025)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04 (-0.11, 0.11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71 (-0.039, 0.18)</w:t>
                  </w:r>
                </w:p>
              </w:tc>
            </w:tr>
            <w:tr>
              <w:trPr>
                <w:cantSplit/>
              </w:trPr>
              <w:tc>
                <w:tcP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*Significant results.</w:t>
                  </w:r>
                </w:p>
              </w:tc>
            </w:tr>
          </w:tbl>
          <w:bookmarkEnd w:id="37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tbl-hypothesis-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2: Hypothesis testing for effect modification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hitrt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2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TM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X11bHS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108 (-0.24, 0.02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ne produ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-0.128 (-0.228, -0.028)*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l produ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97 (-0.231, 0.036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l metabolis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-0.001 (-0.13, 0.127)</w:t>
                  </w:r>
                </w:p>
              </w:tc>
            </w:tr>
            <w:tr>
              <w:trPr>
                <w:cantSplit/>
              </w:trPr>
              <w:tc>
                <w:tcPr>
                  <w:gridSpan w:val="2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>*Significant results.</w:t>
                  </w:r>
                </w:p>
              </w:tc>
            </w:tr>
          </w:tbl>
          <w:bookmarkEnd w:id="38"/>
        </w:tc>
      </w:tr>
    </w:tbl>
    <w:bookmarkEnd w:id="39"/>
    <w:bookmarkEnd w:id="40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93a53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e93a53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e93a53"/>
    <w:rPr/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e93a53"/>
    <w:pPr>
      <w:keepNext w:val="true"/>
      <w:keepLines/>
      <w:spacing w:after="240" w:before="480"/>
      <w:jc w:val="center"/>
    </w:pPr>
    <w:rPr>
      <w:rFonts w:ascii="Cambria" w:cs="" w:cstheme="majorBidi" w:eastAsia="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476</Words>
  <Characters>2380</Characters>
  <CharactersWithSpaces>279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23-11-07T15:40:42Z</dcterms:created>
  <dcterms:modified xsi:type="dcterms:W3CDTF">2023-11-07T15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linkcolor">
    <vt:lpwstr>blue</vt:lpwstr>
  </property>
  <property fmtid="{D5CDD505-2E9C-101B-9397-08002B2CF9AE}" pid="11" name="toc-title">
    <vt:lpwstr>Table of contents</vt:lpwstr>
  </property>
</Properties>
</file>